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7CC17184" w14:textId="77777777" w:rsidR="00944F9A" w:rsidRDefault="00944F9A" w:rsidP="00944F9A">
      <w:pPr>
        <w:pStyle w:val="FirstParagraph"/>
      </w:pPr>
      <w:bookmarkStart w:id="1" w:name="system-requirements"/>
      <w:r>
        <w:t>This option is designed for those who are unable to use their local machines due to hardware limitations or incompatible architectures (e.g., M1 and M2 Mac processors).</w:t>
      </w:r>
    </w:p>
    <w:p w14:paraId="242CD53B" w14:textId="77777777" w:rsidR="00944F9A" w:rsidRDefault="00944F9A" w:rsidP="00944F9A">
      <w:pPr>
        <w:pStyle w:val="Heading2"/>
      </w:pPr>
      <w:bookmarkStart w:id="2" w:name="X0f0cce237861675ecb53a09846e897899456e12"/>
      <w:bookmarkEnd w:id="1"/>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7">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3" w:name="creating-an-ssh-key"/>
      <w:bookmarkStart w:id="4" w:name="spinning-up-an-ubuntu-22.04.2-instance"/>
      <w:bookmarkEnd w:id="2"/>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5"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74204F95" w14:textId="77777777" w:rsidR="00944F9A" w:rsidRDefault="00944F9A" w:rsidP="00944F9A">
      <w:pPr>
        <w:pStyle w:val="Heading3"/>
      </w:pPr>
      <w:bookmarkStart w:id="6" w:name="on-windows"/>
      <w:bookmarkEnd w:id="5"/>
      <w:r>
        <w:t>On Windows</w:t>
      </w:r>
    </w:p>
    <w:p w14:paraId="1699EA90" w14:textId="77777777" w:rsidR="00944F9A" w:rsidRDefault="00944F9A" w:rsidP="00944F9A">
      <w:pPr>
        <w:pStyle w:val="Compact"/>
        <w:numPr>
          <w:ilvl w:val="0"/>
          <w:numId w:val="13"/>
        </w:numPr>
      </w:pPr>
      <w:r>
        <w:t xml:space="preserve">Visit the official PuTTY download page: </w:t>
      </w:r>
      <w:hyperlink r:id="rId8">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proofErr w:type="spellStart"/>
      <w:r>
        <w:rPr>
          <w:rStyle w:val="VerbatimChar"/>
        </w:rPr>
        <w:t>xx.xx</w:t>
      </w:r>
      <w:proofErr w:type="spellEnd"/>
      <w:r>
        <w:t xml:space="preserve"> is the latest version number).</w:t>
      </w:r>
    </w:p>
    <w:p w14:paraId="03FD1979" w14:textId="77777777" w:rsidR="00944F9A" w:rsidRDefault="00944F9A" w:rsidP="00944F9A">
      <w:pPr>
        <w:pStyle w:val="Compact"/>
        <w:numPr>
          <w:ilvl w:val="0"/>
          <w:numId w:val="13"/>
        </w:numPr>
      </w:pPr>
      <w:r>
        <w:lastRenderedPageBreak/>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proofErr w:type="spellStart"/>
      <w:r>
        <w:rPr>
          <w:rStyle w:val="VerbatimChar"/>
        </w:rPr>
        <w:t>PuTTYgen</w:t>
      </w:r>
      <w:proofErr w:type="spellEnd"/>
      <w:r>
        <w:t xml:space="preserve"> from the Start menu.</w:t>
      </w:r>
    </w:p>
    <w:p w14:paraId="2C30C09A" w14:textId="77777777" w:rsidR="00944F9A" w:rsidRDefault="00944F9A" w:rsidP="00944F9A">
      <w:pPr>
        <w:pStyle w:val="Compact"/>
        <w:numPr>
          <w:ilvl w:val="0"/>
          <w:numId w:val="13"/>
        </w:numPr>
      </w:pPr>
      <w:r>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325D1370" w14:textId="77777777" w:rsidR="00944F9A" w:rsidRDefault="00944F9A" w:rsidP="00944F9A">
      <w:pPr>
        <w:pStyle w:val="Heading2"/>
      </w:pPr>
      <w:bookmarkStart w:id="7" w:name="X10dc35059091cb8265b310d36607f9d7dab055f"/>
      <w:bookmarkEnd w:id="3"/>
      <w:bookmarkEnd w:id="6"/>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77777777" w:rsidR="00944F9A" w:rsidRDefault="00944F9A" w:rsidP="00944F9A">
      <w:pPr>
        <w:pStyle w:val="Compact"/>
        <w:ind w:left="240"/>
      </w:pPr>
      <w:r>
        <w:t xml:space="preserve">Note the </w:t>
      </w:r>
      <w:r>
        <w:rPr>
          <w:rStyle w:val="VerbatimChar"/>
        </w:rPr>
        <w:t>Username</w:t>
      </w:r>
      <w:r>
        <w:t xml:space="preserve"> that appears after the upload. You will use this username for port-forwarding later.</w:t>
      </w:r>
    </w:p>
    <w:p w14:paraId="527FAD4C" w14:textId="77777777" w:rsidR="00944F9A" w:rsidRDefault="00944F9A" w:rsidP="00944F9A">
      <w:pPr>
        <w:pStyle w:val="Compact"/>
        <w:ind w:left="240"/>
      </w:pPr>
      <w:r>
        <w:rPr>
          <w:noProof/>
        </w:rPr>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7"/>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lastRenderedPageBreak/>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6493CBAF">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3EA5F8B6" w14:textId="77777777" w:rsidR="00944F9A" w:rsidRDefault="00944F9A" w:rsidP="00944F9A">
      <w:pPr>
        <w:pStyle w:val="Compact"/>
        <w:numPr>
          <w:ilvl w:val="0"/>
          <w:numId w:val="4"/>
        </w:numPr>
      </w:pPr>
      <w:r>
        <w:t xml:space="preserve">Click </w:t>
      </w:r>
      <w:r>
        <w:rPr>
          <w:rStyle w:val="VerbatimChar"/>
        </w:rPr>
        <w:t>Create</w:t>
      </w:r>
      <w:r>
        <w:t xml:space="preserve"> to create the instance.</w:t>
      </w:r>
    </w:p>
    <w:p w14:paraId="00433B08" w14:textId="77777777" w:rsidR="00944F9A" w:rsidRDefault="00944F9A" w:rsidP="00944F9A">
      <w:pPr>
        <w:pStyle w:val="Compact"/>
      </w:pPr>
    </w:p>
    <w:p w14:paraId="2E3C5E60" w14:textId="77777777" w:rsidR="00944F9A" w:rsidRDefault="00944F9A" w:rsidP="00944F9A">
      <w:pPr>
        <w:pStyle w:val="Compact"/>
      </w:pPr>
    </w:p>
    <w:p w14:paraId="5CFD52C1" w14:textId="77777777" w:rsidR="00944F9A" w:rsidRDefault="00944F9A" w:rsidP="00944F9A">
      <w:pPr>
        <w:pStyle w:val="Compact"/>
      </w:pPr>
    </w:p>
    <w:p w14:paraId="7D5CA215" w14:textId="77777777" w:rsidR="00944F9A" w:rsidRDefault="00944F9A" w:rsidP="00944F9A">
      <w:pPr>
        <w:pStyle w:val="Compact"/>
      </w:pPr>
    </w:p>
    <w:p w14:paraId="65C2F603" w14:textId="77777777" w:rsidR="00944F9A" w:rsidRDefault="00944F9A" w:rsidP="00944F9A">
      <w:pPr>
        <w:pStyle w:val="Heading2"/>
      </w:pPr>
      <w:bookmarkStart w:id="8" w:name="X4da5f7adf2f526b73e5fc649c3b7e9973ba946c"/>
      <w:bookmarkEnd w:id="4"/>
      <w:r>
        <w:lastRenderedPageBreak/>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9" w:name="downloading-and-running-the-setup-script"/>
      <w:bookmarkEnd w:id="8"/>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proofErr w:type="spellStart"/>
      <w:r>
        <w:rPr>
          <w:rStyle w:val="VerbatimChar"/>
        </w:rPr>
        <w:t>ssh</w:t>
      </w:r>
      <w:proofErr w:type="spellEnd"/>
      <w:r>
        <w:rPr>
          <w:rStyle w:val="VerbatimChar"/>
        </w:rPr>
        <w:t xml:space="preserve"> USER@EXTERNALIP</w:t>
      </w:r>
    </w:p>
    <w:p w14:paraId="3A0CC9DE" w14:textId="77777777" w:rsidR="00944F9A" w:rsidRDefault="00944F9A" w:rsidP="00944F9A">
      <w:pPr>
        <w:pStyle w:val="Heading3"/>
      </w:pPr>
      <w:r>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proofErr w:type="spellStart"/>
      <w:r>
        <w:rPr>
          <w:rStyle w:val="VerbatimChar"/>
        </w:rPr>
        <w:t>chmod</w:t>
      </w:r>
      <w:proofErr w:type="spellEnd"/>
      <w:r>
        <w:rPr>
          <w:rStyle w:val="VerbatimChar"/>
        </w:rPr>
        <w:t xml:space="preserve"> +x setup.sh</w:t>
      </w:r>
    </w:p>
    <w:p w14:paraId="037098D5" w14:textId="77777777" w:rsidR="00944F9A" w:rsidRDefault="00944F9A" w:rsidP="00944F9A">
      <w:pPr>
        <w:numPr>
          <w:ilvl w:val="0"/>
          <w:numId w:val="6"/>
        </w:numPr>
      </w:pPr>
      <w:r>
        <w:lastRenderedPageBreak/>
        <w:t>Run the script:</w:t>
      </w:r>
    </w:p>
    <w:p w14:paraId="11A3E6BE" w14:textId="77777777" w:rsidR="00944F9A" w:rsidRDefault="00944F9A" w:rsidP="00944F9A">
      <w:pPr>
        <w:pStyle w:val="SourceCode"/>
        <w:numPr>
          <w:ilvl w:val="0"/>
          <w:numId w:val="1"/>
        </w:numPr>
      </w:pPr>
      <w:proofErr w:type="spellStart"/>
      <w:r>
        <w:rPr>
          <w:rStyle w:val="VerbatimChar"/>
        </w:rPr>
        <w:t>sudo</w:t>
      </w:r>
      <w:proofErr w:type="spellEnd"/>
      <w:r>
        <w:rPr>
          <w:rStyle w:val="VerbatimChar"/>
        </w:rPr>
        <w:t xml:space="preserve"> ./setup.sh</w:t>
      </w:r>
    </w:p>
    <w:p w14:paraId="57D7C5D0" w14:textId="77777777" w:rsidR="00944F9A" w:rsidRDefault="00944F9A" w:rsidP="00944F9A">
      <w:pPr>
        <w:numPr>
          <w:ilvl w:val="0"/>
          <w:numId w:val="1"/>
        </w:numPr>
      </w:pPr>
      <w:r>
        <w:t xml:space="preserve">This will install Docker and Docker </w:t>
      </w:r>
      <w:proofErr w:type="gramStart"/>
      <w:r>
        <w:t>Compose, and</w:t>
      </w:r>
      <w:proofErr w:type="gramEnd"/>
      <w:r>
        <w:t xml:space="preserve"> clone the Bellevue Big Data repository.</w:t>
      </w:r>
    </w:p>
    <w:p w14:paraId="0BCC9EA6" w14:textId="77777777" w:rsidR="00944F9A" w:rsidRDefault="00944F9A" w:rsidP="00944F9A">
      <w:pPr>
        <w:pStyle w:val="Heading2"/>
      </w:pPr>
      <w:bookmarkStart w:id="10" w:name="running-the-big-data-software"/>
      <w:bookmarkEnd w:id="9"/>
      <w:r>
        <w:t>Running the Big Data Software</w:t>
      </w:r>
    </w:p>
    <w:p w14:paraId="43EEF0DD" w14:textId="77777777" w:rsidR="00944F9A" w:rsidRDefault="00944F9A" w:rsidP="00944F9A">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409B2EB8" w14:textId="77777777" w:rsidR="00944F9A" w:rsidRDefault="00944F9A" w:rsidP="00944F9A">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 except for </w:t>
      </w:r>
      <w:proofErr w:type="spellStart"/>
      <w:r>
        <w:rPr>
          <w:rStyle w:val="VerbatimChar"/>
        </w:rPr>
        <w:t>nifi</w:t>
      </w:r>
      <w:proofErr w:type="spellEnd"/>
      <w:r>
        <w:t xml:space="preserve"> which </w:t>
      </w:r>
      <w:proofErr w:type="spellStart"/>
      <w:r>
        <w:t>contais</w:t>
      </w:r>
      <w:proofErr w:type="spellEnd"/>
      <w:r>
        <w:t xml:space="preserve"> the software binaries.</w:t>
      </w:r>
    </w:p>
    <w:p w14:paraId="1C5C19EB" w14:textId="77777777" w:rsidR="00944F9A" w:rsidRDefault="00944F9A" w:rsidP="00944F9A">
      <w:pPr>
        <w:pStyle w:val="FirstParagraph"/>
      </w:pPr>
      <w:r>
        <w:t xml:space="preserve">Follow these steps for the </w:t>
      </w:r>
      <w:proofErr w:type="spellStart"/>
      <w:r w:rsidRPr="005317CD">
        <w:rPr>
          <w:rStyle w:val="VerbatimChar"/>
          <w:b/>
          <w:bCs/>
        </w:rPr>
        <w:t>hadoop</w:t>
      </w:r>
      <w:proofErr w:type="spellEnd"/>
      <w:r w:rsidRPr="005317CD">
        <w:rPr>
          <w:rStyle w:val="VerbatimChar"/>
          <w:b/>
          <w:bCs/>
        </w:rPr>
        <w:t>-hive-spark-</w:t>
      </w:r>
      <w:proofErr w:type="spellStart"/>
      <w:r w:rsidRPr="005317CD">
        <w:rPr>
          <w:rStyle w:val="VerbatimChar"/>
          <w:b/>
          <w:bCs/>
        </w:rPr>
        <w:t>hbase</w:t>
      </w:r>
      <w:proofErr w:type="spellEnd"/>
      <w:r>
        <w:rPr>
          <w:rStyle w:val="VerbatimChar"/>
        </w:rPr>
        <w:t xml:space="preserve"> and </w:t>
      </w:r>
      <w:proofErr w:type="spellStart"/>
      <w:r w:rsidRPr="005317CD">
        <w:rPr>
          <w:rStyle w:val="VerbatimChar"/>
          <w:b/>
          <w:bCs/>
        </w:rPr>
        <w:t>solr</w:t>
      </w:r>
      <w:proofErr w:type="spellEnd"/>
      <w:r>
        <w:rPr>
          <w:rStyle w:val="VerbatimChar"/>
        </w:rPr>
        <w:t xml:space="preserve"> </w:t>
      </w:r>
      <w:proofErr w:type="spellStart"/>
      <w:r>
        <w:rPr>
          <w:rStyle w:val="VerbatimChar"/>
        </w:rPr>
        <w:t>directores</w:t>
      </w:r>
      <w:proofErr w:type="spellEnd"/>
      <w:r>
        <w:rPr>
          <w:rStyle w:val="VerbatimChar"/>
        </w:rPr>
        <w:t>:</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 xml:space="preserve">docker-compose </w:t>
      </w:r>
      <w:proofErr w:type="gramStart"/>
      <w:r w:rsidRPr="005A59CD">
        <w:rPr>
          <w:rStyle w:val="VerbatimChar"/>
          <w:i/>
          <w:iCs/>
        </w:rPr>
        <w:t>down</w:t>
      </w:r>
      <w:proofErr w:type="gramEnd"/>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w:t>
      </w:r>
      <w:proofErr w:type="gramStart"/>
      <w:r w:rsidRPr="005A59CD">
        <w:rPr>
          <w:rStyle w:val="VerbatimChar"/>
          <w:i/>
          <w:iCs/>
        </w:rPr>
        <w:t xml:space="preserve"> ..</w:t>
      </w:r>
      <w:proofErr w:type="gramEnd"/>
      <w:r>
        <w:t xml:space="preserve"> and move on to the next </w:t>
      </w:r>
      <w:proofErr w:type="gramStart"/>
      <w:r>
        <w:t>directory</w:t>
      </w:r>
      <w:proofErr w:type="gramEnd"/>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proofErr w:type="spellStart"/>
      <w:r>
        <w:rPr>
          <w:rStyle w:val="VerbatimChar"/>
          <w:b/>
          <w:bCs/>
        </w:rPr>
        <w:t>nifi</w:t>
      </w:r>
      <w:proofErr w:type="spellEnd"/>
      <w:r>
        <w:rPr>
          <w:rStyle w:val="VerbatimChar"/>
          <w:b/>
          <w:bCs/>
        </w:rPr>
        <w:t xml:space="preserve">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w:t>
      </w:r>
      <w:proofErr w:type="spellStart"/>
      <w:r>
        <w:t>nifi</w:t>
      </w:r>
      <w:proofErr w:type="spellEnd"/>
      <w:r>
        <w:t xml:space="preserve"> directory with </w:t>
      </w:r>
      <w:r>
        <w:rPr>
          <w:rStyle w:val="VerbatimChar"/>
        </w:rPr>
        <w:t xml:space="preserve">cd </w:t>
      </w:r>
      <w:proofErr w:type="spellStart"/>
      <w:proofErr w:type="gramStart"/>
      <w:r>
        <w:rPr>
          <w:rStyle w:val="VerbatimChar"/>
        </w:rPr>
        <w:t>nifi</w:t>
      </w:r>
      <w:proofErr w:type="spellEnd"/>
      <w:proofErr w:type="gramEnd"/>
    </w:p>
    <w:p w14:paraId="39C9F3E5" w14:textId="77777777" w:rsidR="00944F9A" w:rsidRDefault="00944F9A" w:rsidP="00944F9A">
      <w:pPr>
        <w:pStyle w:val="Compact"/>
        <w:numPr>
          <w:ilvl w:val="0"/>
          <w:numId w:val="16"/>
        </w:numPr>
      </w:pPr>
      <w:r>
        <w:t xml:space="preserve">Start </w:t>
      </w:r>
      <w:proofErr w:type="spellStart"/>
      <w:r>
        <w:t>NiFi</w:t>
      </w:r>
      <w:proofErr w:type="spellEnd"/>
      <w:r>
        <w:t xml:space="preserve">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 xml:space="preserve">Stop </w:t>
      </w:r>
      <w:proofErr w:type="spellStart"/>
      <w:r>
        <w:t>NiFi</w:t>
      </w:r>
      <w:proofErr w:type="spellEnd"/>
      <w:r>
        <w:t xml:space="preserve">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1" w:name="accessing-user-interfaces"/>
      <w:r>
        <w:t>Accessing User Interfaces</w:t>
      </w:r>
    </w:p>
    <w:p w14:paraId="342B890E" w14:textId="77777777" w:rsidR="00944F9A" w:rsidRPr="005A59CD" w:rsidRDefault="00944F9A" w:rsidP="00944F9A">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 You can obtain the </w:t>
      </w:r>
      <w:proofErr w:type="spellStart"/>
      <w:r>
        <w:rPr>
          <w:rStyle w:val="VerbatimChar"/>
        </w:rPr>
        <w:t>external_IP</w:t>
      </w:r>
      <w:proofErr w:type="spellEnd"/>
      <w:r>
        <w:rPr>
          <w:rStyle w:val="VerbatimChar"/>
        </w:rPr>
        <w:t xml:space="preserve"> from the compute engine page in Google Cloud.</w:t>
      </w:r>
    </w:p>
    <w:p w14:paraId="0535BA7A" w14:textId="77777777" w:rsidR="00944F9A" w:rsidRPr="005A59CD" w:rsidRDefault="00944F9A" w:rsidP="00944F9A">
      <w:pPr>
        <w:pStyle w:val="BodyText"/>
      </w:pPr>
      <w:r>
        <w:rPr>
          <w:noProof/>
        </w:rPr>
        <w:lastRenderedPageBreak/>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41340D35" w14:textId="77777777" w:rsidR="00944F9A" w:rsidRDefault="00944F9A" w:rsidP="00944F9A">
      <w:pPr>
        <w:pStyle w:val="Compact"/>
        <w:numPr>
          <w:ilvl w:val="1"/>
          <w:numId w:val="2"/>
        </w:numPr>
      </w:pPr>
      <w:r>
        <w:t xml:space="preserve">Then, open your web browser and go to: </w:t>
      </w:r>
      <w:proofErr w:type="gramStart"/>
      <w:r>
        <w:t>http://localhost:9870</w:t>
      </w:r>
      <w:proofErr w:type="gramEnd"/>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666391E1" w14:textId="77777777" w:rsidR="00944F9A" w:rsidRDefault="00944F9A" w:rsidP="00944F9A">
      <w:pPr>
        <w:pStyle w:val="Compact"/>
        <w:numPr>
          <w:ilvl w:val="1"/>
          <w:numId w:val="2"/>
        </w:numPr>
      </w:pPr>
      <w:r>
        <w:t xml:space="preserve">Then, open your web browser and go to: </w:t>
      </w:r>
      <w:proofErr w:type="gramStart"/>
      <w:r w:rsidRPr="007D5D2B">
        <w:t>http://localhost:8088</w:t>
      </w:r>
      <w:proofErr w:type="gramEnd"/>
    </w:p>
    <w:p w14:paraId="14E05343" w14:textId="77777777" w:rsidR="00944F9A" w:rsidRDefault="00944F9A" w:rsidP="00944F9A">
      <w:pPr>
        <w:pStyle w:val="Compact"/>
        <w:ind w:left="1440"/>
      </w:pPr>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01B48C89" w14:textId="77777777" w:rsidR="00944F9A" w:rsidRDefault="00944F9A" w:rsidP="00944F9A">
      <w:pPr>
        <w:pStyle w:val="Compact"/>
        <w:numPr>
          <w:ilvl w:val="1"/>
          <w:numId w:val="2"/>
        </w:numPr>
      </w:pPr>
      <w:r>
        <w:t xml:space="preserve">Then, open your web browser and go to: </w:t>
      </w:r>
      <w:proofErr w:type="gramStart"/>
      <w:r>
        <w:t>http://localhost:8080</w:t>
      </w:r>
      <w:proofErr w:type="gramEnd"/>
    </w:p>
    <w:p w14:paraId="0680033E" w14:textId="77777777" w:rsidR="00944F9A" w:rsidRDefault="00944F9A" w:rsidP="00944F9A">
      <w:pPr>
        <w:pStyle w:val="Compact"/>
        <w:numPr>
          <w:ilvl w:val="0"/>
          <w:numId w:val="2"/>
        </w:numPr>
      </w:pPr>
      <w:r>
        <w:t>Spark History:</w:t>
      </w:r>
    </w:p>
    <w:p w14:paraId="7809201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1120F688" w14:textId="77777777" w:rsidR="00944F9A" w:rsidRDefault="00944F9A" w:rsidP="00944F9A">
      <w:pPr>
        <w:pStyle w:val="Compact"/>
        <w:numPr>
          <w:ilvl w:val="1"/>
          <w:numId w:val="2"/>
        </w:numPr>
      </w:pPr>
      <w:r>
        <w:t xml:space="preserve">Then, open your web browser and go to: </w:t>
      </w:r>
      <w:proofErr w:type="gramStart"/>
      <w:r>
        <w:t>http://localhost:18080</w:t>
      </w:r>
      <w:proofErr w:type="gramEnd"/>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22169596" w14:textId="72FEAA44" w:rsidR="00944F9A" w:rsidRDefault="00944F9A" w:rsidP="00944F9A">
      <w:pPr>
        <w:pStyle w:val="Compact"/>
        <w:numPr>
          <w:ilvl w:val="1"/>
          <w:numId w:val="2"/>
        </w:numPr>
      </w:pPr>
      <w:r>
        <w:t xml:space="preserve">Then, open your web browser and go to: </w:t>
      </w:r>
      <w:hyperlink r:id="rId19" w:history="1">
        <w:r w:rsidR="005B5DA6" w:rsidRPr="00001B61">
          <w:rPr>
            <w:rStyle w:val="Hyperlink"/>
          </w:rPr>
          <w:t>http://localhost:16010</w:t>
        </w:r>
      </w:hyperlink>
    </w:p>
    <w:p w14:paraId="53CB1520" w14:textId="77777777" w:rsidR="005B5DA6" w:rsidRDefault="005B5DA6" w:rsidP="005B5DA6">
      <w:pPr>
        <w:pStyle w:val="Compact"/>
        <w:numPr>
          <w:ilvl w:val="0"/>
          <w:numId w:val="2"/>
        </w:numPr>
      </w:pPr>
      <w:proofErr w:type="spellStart"/>
      <w:r>
        <w:t>Solr</w:t>
      </w:r>
      <w:proofErr w:type="spellEnd"/>
      <w:r>
        <w:t>:</w:t>
      </w:r>
    </w:p>
    <w:p w14:paraId="30F6506E" w14:textId="77777777" w:rsidR="005B5DA6" w:rsidRDefault="005B5DA6" w:rsidP="005B5DA6">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40385CE0" w14:textId="72CA0187" w:rsidR="005B5DA6" w:rsidRDefault="005B5DA6" w:rsidP="005B5DA6">
      <w:pPr>
        <w:pStyle w:val="Compact"/>
        <w:numPr>
          <w:ilvl w:val="1"/>
          <w:numId w:val="2"/>
        </w:numPr>
      </w:pPr>
      <w:r>
        <w:t xml:space="preserve">Then, open your web browser and go to: </w:t>
      </w:r>
      <w:hyperlink r:id="rId20" w:history="1">
        <w:r w:rsidR="00AA69B7" w:rsidRPr="00001B61">
          <w:rPr>
            <w:rStyle w:val="Hyperlink"/>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434A1437" w14:textId="1AC076C0" w:rsidR="00944F9A" w:rsidRDefault="00944F9A" w:rsidP="00944F9A">
      <w:pPr>
        <w:pStyle w:val="Compact"/>
        <w:numPr>
          <w:ilvl w:val="1"/>
          <w:numId w:val="2"/>
        </w:numPr>
      </w:pPr>
      <w:r>
        <w:t xml:space="preserve">Then, open your web browser and go to: </w:t>
      </w:r>
      <w:hyperlink r:id="rId21" w:history="1">
        <w:r w:rsidR="00AA69B7" w:rsidRPr="00001B61">
          <w:rPr>
            <w:rStyle w:val="Hyperlink"/>
          </w:rPr>
          <w:t>https://localhost:8443/nifi</w:t>
        </w:r>
      </w:hyperlink>
    </w:p>
    <w:p w14:paraId="1259B158" w14:textId="77777777" w:rsidR="00AA69B7" w:rsidRDefault="00AA69B7" w:rsidP="00AA69B7">
      <w:pPr>
        <w:ind w:left="1440"/>
      </w:pPr>
    </w:p>
    <w:p w14:paraId="0BF64E1C" w14:textId="534B7F26" w:rsidR="00944F9A" w:rsidRDefault="00944F9A" w:rsidP="00944F9A">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6364FCC3" w14:textId="77777777" w:rsidR="00944F9A" w:rsidRDefault="00944F9A" w:rsidP="00944F9A">
      <w:pPr>
        <w:numPr>
          <w:ilvl w:val="0"/>
          <w:numId w:val="8"/>
        </w:numPr>
        <w:ind w:left="1440"/>
      </w:pPr>
      <w:r>
        <w:t xml:space="preserve">On your VM terminal, go into the </w:t>
      </w:r>
      <w:proofErr w:type="spellStart"/>
      <w:r>
        <w:t>nifi</w:t>
      </w:r>
      <w:proofErr w:type="spellEnd"/>
      <w:r>
        <w:t xml:space="preserve">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 xml:space="preserve">grep Generated </w:t>
      </w:r>
      <w:proofErr w:type="spellStart"/>
      <w:r w:rsidRPr="003E253E">
        <w:rPr>
          <w:rFonts w:ascii="Consolas" w:hAnsi="Consolas" w:cs="Consolas"/>
          <w:color w:val="000000"/>
          <w:sz w:val="22"/>
          <w:szCs w:val="22"/>
        </w:rPr>
        <w:t>nifi</w:t>
      </w:r>
      <w:proofErr w:type="spellEnd"/>
      <w:r w:rsidRPr="003E253E">
        <w:rPr>
          <w:rFonts w:ascii="Consolas" w:hAnsi="Consolas" w:cs="Consolas"/>
          <w:color w:val="000000"/>
          <w:sz w:val="22"/>
          <w:szCs w:val="22"/>
        </w:rPr>
        <w:t>-*/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lastRenderedPageBreak/>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2CB14F4" w14:textId="77777777" w:rsidR="00944F9A" w:rsidRDefault="00944F9A" w:rsidP="00944F9A">
      <w:pPr>
        <w:numPr>
          <w:ilvl w:val="0"/>
          <w:numId w:val="8"/>
        </w:numPr>
        <w:ind w:left="1440"/>
      </w:pPr>
      <w:r>
        <w:t xml:space="preserve">Use these credentials to log in to the </w:t>
      </w:r>
      <w:proofErr w:type="spellStart"/>
      <w:r>
        <w:t>NiFi</w:t>
      </w:r>
      <w:proofErr w:type="spellEnd"/>
      <w:r>
        <w:t xml:space="preserve"> user interface.</w:t>
      </w:r>
    </w:p>
    <w:p w14:paraId="33EFB4C6" w14:textId="77777777" w:rsidR="00944F9A" w:rsidRDefault="00944F9A" w:rsidP="00944F9A"/>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1"/>
    </w:p>
    <w:p w14:paraId="0A8AC505" w14:textId="77777777" w:rsidR="00944F9A" w:rsidRPr="00940B00" w:rsidRDefault="00944F9A" w:rsidP="00944F9A">
      <w:pPr>
        <w:pStyle w:val="BodyText"/>
      </w:pPr>
    </w:p>
    <w:p w14:paraId="08B50F3C" w14:textId="77777777" w:rsidR="00944F9A" w:rsidRDefault="00944F9A" w:rsidP="00944F9A">
      <w:pPr>
        <w:pStyle w:val="Heading2"/>
      </w:pPr>
      <w:bookmarkStart w:id="12" w:name="shutting-down"/>
      <w:bookmarkEnd w:id="10"/>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w:t>
      </w:r>
      <w:proofErr w:type="spellStart"/>
      <w:r>
        <w:t>NiFi</w:t>
      </w:r>
      <w:proofErr w:type="spellEnd"/>
      <w:r>
        <w:t xml:space="preserve"> is stopped using </w:t>
      </w:r>
      <w:r w:rsidRPr="005317CD">
        <w:rPr>
          <w:rFonts w:ascii="Consolas" w:hAnsi="Consolas" w:cs="Consolas"/>
          <w:sz w:val="22"/>
          <w:szCs w:val="22"/>
        </w:rPr>
        <w:t xml:space="preserve">/bin/bash nifi-*/bin/nifi.sh </w:t>
      </w:r>
      <w:proofErr w:type="gramStart"/>
      <w:r>
        <w:rPr>
          <w:rFonts w:ascii="Consolas" w:hAnsi="Consolas" w:cs="Consolas"/>
          <w:sz w:val="22"/>
          <w:szCs w:val="22"/>
        </w:rPr>
        <w:t>stop</w:t>
      </w:r>
      <w:proofErr w:type="gramEnd"/>
      <w:r w:rsidRPr="005317CD">
        <w:rPr>
          <w:rFonts w:ascii="Consolas" w:hAnsi="Consolas" w:cs="Consolas"/>
          <w:sz w:val="22"/>
          <w:szCs w:val="22"/>
        </w:rPr>
        <w:tab/>
      </w:r>
    </w:p>
    <w:p w14:paraId="5C67A6AB" w14:textId="77777777" w:rsidR="00944F9A" w:rsidRDefault="00944F9A" w:rsidP="00944F9A">
      <w:pPr>
        <w:pStyle w:val="FirstParagraph"/>
      </w:pPr>
      <w:r>
        <w:t>You can then stop your Google Cloud instance.</w:t>
      </w:r>
    </w:p>
    <w:p w14:paraId="0F71D0CE" w14:textId="77777777" w:rsidR="00944F9A" w:rsidRDefault="00944F9A" w:rsidP="00944F9A">
      <w:pPr>
        <w:pStyle w:val="BodyText"/>
      </w:pPr>
      <w:r>
        <w:rPr>
          <w:noProof/>
        </w:rPr>
        <w:drawing>
          <wp:inline distT="0" distB="0" distL="0" distR="0" wp14:anchorId="1107095C" wp14:editId="55FEC951">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1C642AC8" w14:textId="77777777" w:rsidR="00944F9A" w:rsidRDefault="00944F9A" w:rsidP="00944F9A">
      <w:pPr>
        <w:pStyle w:val="BodyText"/>
      </w:pP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7EE89" w14:textId="77777777" w:rsidR="009F62B7" w:rsidRDefault="009F62B7">
      <w:pPr>
        <w:spacing w:after="0"/>
      </w:pPr>
      <w:r>
        <w:separator/>
      </w:r>
    </w:p>
  </w:endnote>
  <w:endnote w:type="continuationSeparator" w:id="0">
    <w:p w14:paraId="54B31691" w14:textId="77777777" w:rsidR="009F62B7" w:rsidRDefault="009F62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7D9B4" w14:textId="77777777" w:rsidR="009F62B7" w:rsidRDefault="009F62B7">
      <w:r>
        <w:separator/>
      </w:r>
    </w:p>
  </w:footnote>
  <w:footnote w:type="continuationSeparator" w:id="0">
    <w:p w14:paraId="36416460" w14:textId="77777777" w:rsidR="009F62B7" w:rsidRDefault="009F62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483E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0"/>
  </w:num>
  <w:num w:numId="10" w16cid:durableId="1745880266">
    <w:abstractNumId w:val="11"/>
  </w:num>
  <w:num w:numId="11" w16cid:durableId="1642228852">
    <w:abstractNumId w:val="5"/>
  </w:num>
  <w:num w:numId="12" w16cid:durableId="1079329968">
    <w:abstractNumId w:val="7"/>
  </w:num>
  <w:num w:numId="13" w16cid:durableId="1671368305">
    <w:abstractNumId w:val="12"/>
  </w:num>
  <w:num w:numId="14" w16cid:durableId="1159887085">
    <w:abstractNumId w:val="3"/>
  </w:num>
  <w:num w:numId="15" w16cid:durableId="25645348">
    <w:abstractNumId w:val="9"/>
  </w:num>
  <w:num w:numId="16" w16cid:durableId="622421880">
    <w:abstractNumId w:val="13"/>
  </w:num>
  <w:num w:numId="17" w16cid:durableId="636885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5B5DA6"/>
    <w:rsid w:val="00787F83"/>
    <w:rsid w:val="007D5D2B"/>
    <w:rsid w:val="008A0FE1"/>
    <w:rsid w:val="008B3A70"/>
    <w:rsid w:val="00940B00"/>
    <w:rsid w:val="009445D6"/>
    <w:rsid w:val="00944F9A"/>
    <w:rsid w:val="00953148"/>
    <w:rsid w:val="009F62B7"/>
    <w:rsid w:val="00A633BE"/>
    <w:rsid w:val="00AA69B7"/>
    <w:rsid w:val="00AB396A"/>
    <w:rsid w:val="00B00BC6"/>
    <w:rsid w:val="00BB204D"/>
    <w:rsid w:val="00CE34BF"/>
    <w:rsid w:val="00CF60B6"/>
    <w:rsid w:val="00CF6337"/>
    <w:rsid w:val="00D5672B"/>
    <w:rsid w:val="00DE2081"/>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ark.greenend.org.uk/~sgtatham/putty/latest.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localhost:8443/nifi" TargetMode="Externa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localhost:89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localhost:1601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5</cp:revision>
  <dcterms:created xsi:type="dcterms:W3CDTF">2023-07-27T00:55:00Z</dcterms:created>
  <dcterms:modified xsi:type="dcterms:W3CDTF">2023-08-24T17:04:00Z</dcterms:modified>
</cp:coreProperties>
</file>